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DFD73" w14:textId="31E5D7C4" w:rsidR="00FE3F8E" w:rsidRPr="00DF263C" w:rsidRDefault="003B795C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607BAE82" wp14:editId="58FC9E77">
            <wp:extent cx="601670" cy="63817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62" cy="6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263C">
        <w:rPr>
          <w:b/>
          <w:color w:val="FFC000" w:themeColor="accent4"/>
          <w:sz w:val="52"/>
          <w:szCs w:val="52"/>
        </w:rPr>
        <w:t xml:space="preserve"> </w:t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</w:rPr>
        <w:drawing>
          <wp:inline distT="0" distB="0" distL="0" distR="0" wp14:anchorId="7A88727F" wp14:editId="5F9D71AA">
            <wp:extent cx="981785" cy="67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544" cy="69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18FA0C7C" wp14:editId="4BBDB60E">
            <wp:extent cx="859155" cy="6254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353" cy="63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B59" w14:textId="137C3E61" w:rsidR="00DE3FA8" w:rsidRPr="00DF263C" w:rsidRDefault="00DE3FA8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 w:rsidRPr="00DF263C">
        <w:rPr>
          <w:b/>
          <w:color w:val="FFC000" w:themeColor="accent4"/>
          <w:sz w:val="52"/>
          <w:szCs w:val="52"/>
        </w:rPr>
        <w:t>BHARAT KA AMRIT MAHOTSAV</w:t>
      </w:r>
      <w:r w:rsidR="00140A0C">
        <w:rPr>
          <w:b/>
          <w:noProof/>
          <w:color w:val="FFC000" w:themeColor="accent4"/>
          <w:sz w:val="52"/>
          <w:szCs w:val="52"/>
        </w:rPr>
        <w:t xml:space="preserve"> </w:t>
      </w:r>
      <w:r w:rsidR="003B795C">
        <w:rPr>
          <w:b/>
          <w:noProof/>
          <w:color w:val="FFC000" w:themeColor="accent4"/>
          <w:sz w:val="52"/>
          <w:szCs w:val="52"/>
        </w:rPr>
        <w:t xml:space="preserve"> </w:t>
      </w:r>
      <w:r w:rsidR="00140A0C">
        <w:rPr>
          <w:b/>
          <w:noProof/>
          <w:color w:val="FFC000" w:themeColor="accent4"/>
          <w:sz w:val="52"/>
          <w:szCs w:val="52"/>
        </w:rPr>
        <w:t xml:space="preserve">  </w:t>
      </w:r>
    </w:p>
    <w:p w14:paraId="09B52344" w14:textId="254178AB" w:rsidR="00DE3FA8" w:rsidRPr="00DF263C" w:rsidRDefault="00DE3FA8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UNIVERSITY OF HYDERABAD</w:t>
      </w:r>
    </w:p>
    <w:p w14:paraId="5BBF079E" w14:textId="38E5965E" w:rsidR="00140A0C" w:rsidRPr="00DF263C" w:rsidRDefault="00140A0C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SCHOOL OF COMPUTER AND INFORMATION SCIENCE</w:t>
      </w:r>
    </w:p>
    <w:p w14:paraId="5AC66824" w14:textId="27454DAF" w:rsidR="00140A0C" w:rsidRPr="00DF263C" w:rsidRDefault="003B795C" w:rsidP="00DE3FA8">
      <w:pPr>
        <w:shd w:val="clear" w:color="auto" w:fill="FFFFFF" w:themeFill="background1"/>
        <w:jc w:val="center"/>
        <w:rPr>
          <w:color w:val="000000" w:themeColor="text1"/>
          <w:sz w:val="28"/>
          <w:szCs w:val="28"/>
        </w:rPr>
      </w:pPr>
      <w:r w:rsidRPr="00DF263C">
        <w:rPr>
          <w:color w:val="000000" w:themeColor="text1"/>
          <w:sz w:val="28"/>
          <w:szCs w:val="28"/>
        </w:rPr>
        <w:t>Collaboration with O/o Dean Student Welfare &amp; O/o Chief Warden</w:t>
      </w:r>
    </w:p>
    <w:p w14:paraId="28C2042C" w14:textId="31081164" w:rsidR="003B795C" w:rsidRPr="00DF263C" w:rsidRDefault="003B795C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 xml:space="preserve">Cordially invites you to </w:t>
      </w:r>
      <w:r w:rsidR="00C33E76">
        <w:rPr>
          <w:color w:val="4472C4" w:themeColor="accent1"/>
          <w:sz w:val="32"/>
          <w:szCs w:val="32"/>
        </w:rPr>
        <w:t xml:space="preserve">Technical Sessions </w:t>
      </w:r>
      <w:r w:rsidRPr="00DF263C">
        <w:rPr>
          <w:color w:val="4472C4" w:themeColor="accent1"/>
          <w:sz w:val="32"/>
          <w:szCs w:val="32"/>
        </w:rPr>
        <w:t>of Two days National Semin</w:t>
      </w:r>
      <w:r w:rsidR="0083265C" w:rsidRPr="00DF263C">
        <w:rPr>
          <w:color w:val="4472C4" w:themeColor="accent1"/>
          <w:sz w:val="32"/>
          <w:szCs w:val="32"/>
        </w:rPr>
        <w:t>a</w:t>
      </w:r>
      <w:r w:rsidRPr="00DF263C">
        <w:rPr>
          <w:color w:val="4472C4" w:themeColor="accent1"/>
          <w:sz w:val="32"/>
          <w:szCs w:val="32"/>
        </w:rPr>
        <w:t xml:space="preserve">r on </w:t>
      </w:r>
      <w:r w:rsidR="0083265C" w:rsidRPr="00DF263C">
        <w:rPr>
          <w:color w:val="4472C4" w:themeColor="accent1"/>
          <w:sz w:val="32"/>
          <w:szCs w:val="32"/>
        </w:rPr>
        <w:t>“BAM-2022“</w:t>
      </w:r>
    </w:p>
    <w:p w14:paraId="42EF831B" w14:textId="0C62D909" w:rsidR="0083265C" w:rsidRDefault="00B56C7E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Organized</w:t>
      </w:r>
      <w:r w:rsidR="0083265C" w:rsidRPr="00DF263C">
        <w:rPr>
          <w:color w:val="4472C4" w:themeColor="accent1"/>
          <w:sz w:val="32"/>
          <w:szCs w:val="32"/>
        </w:rPr>
        <w:t xml:space="preserve"> on 7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&amp; 8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April 2022</w:t>
      </w:r>
    </w:p>
    <w:p w14:paraId="234CC67D" w14:textId="77777777" w:rsidR="00DB61A5" w:rsidRPr="00D90473" w:rsidRDefault="00DB61A5" w:rsidP="00DB61A5">
      <w:pPr>
        <w:shd w:val="clear" w:color="auto" w:fill="FFFFFF" w:themeFill="background1"/>
        <w:jc w:val="center"/>
        <w:rPr>
          <w:sz w:val="32"/>
          <w:szCs w:val="32"/>
        </w:rPr>
      </w:pPr>
      <w:r w:rsidRPr="00D90473">
        <w:rPr>
          <w:sz w:val="32"/>
          <w:szCs w:val="32"/>
        </w:rPr>
        <w:t>Technical Session 4</w:t>
      </w:r>
    </w:p>
    <w:p w14:paraId="53676161" w14:textId="45289786" w:rsidR="00DB61A5" w:rsidRDefault="00DB61A5" w:rsidP="00DB61A5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 “</w:t>
      </w:r>
      <w:r w:rsidR="00163248">
        <w:rPr>
          <w:color w:val="FF0000"/>
          <w:sz w:val="32"/>
          <w:szCs w:val="32"/>
        </w:rPr>
        <w:t xml:space="preserve">Advances in </w:t>
      </w:r>
      <w:r w:rsidR="00480CA0">
        <w:rPr>
          <w:color w:val="FF0000"/>
          <w:sz w:val="32"/>
          <w:szCs w:val="32"/>
        </w:rPr>
        <w:t xml:space="preserve">AI and </w:t>
      </w:r>
      <w:proofErr w:type="spellStart"/>
      <w:r w:rsidR="00480CA0">
        <w:rPr>
          <w:color w:val="FF0000"/>
          <w:sz w:val="32"/>
          <w:szCs w:val="32"/>
        </w:rPr>
        <w:t>Sanatana</w:t>
      </w:r>
      <w:proofErr w:type="spellEnd"/>
      <w:r w:rsidR="00480CA0">
        <w:rPr>
          <w:color w:val="FF0000"/>
          <w:sz w:val="32"/>
          <w:szCs w:val="32"/>
        </w:rPr>
        <w:t xml:space="preserve"> dharma </w:t>
      </w:r>
      <w:r w:rsidR="00163248">
        <w:rPr>
          <w:color w:val="FF0000"/>
          <w:sz w:val="32"/>
          <w:szCs w:val="32"/>
        </w:rPr>
        <w:t xml:space="preserve">research </w:t>
      </w:r>
      <w:r w:rsidR="00480CA0">
        <w:rPr>
          <w:color w:val="FF0000"/>
          <w:sz w:val="32"/>
          <w:szCs w:val="32"/>
        </w:rPr>
        <w:t xml:space="preserve">in the context of </w:t>
      </w:r>
      <w:r w:rsidR="00163248">
        <w:rPr>
          <w:color w:val="FF0000"/>
          <w:sz w:val="32"/>
          <w:szCs w:val="32"/>
        </w:rPr>
        <w:t>Modern-day</w:t>
      </w:r>
      <w:r w:rsidR="00480CA0">
        <w:rPr>
          <w:color w:val="FF0000"/>
          <w:sz w:val="32"/>
          <w:szCs w:val="32"/>
        </w:rPr>
        <w:t xml:space="preserve"> India</w:t>
      </w:r>
      <w:r>
        <w:rPr>
          <w:color w:val="FF0000"/>
          <w:sz w:val="32"/>
          <w:szCs w:val="32"/>
        </w:rPr>
        <w:t>”</w:t>
      </w:r>
    </w:p>
    <w:p w14:paraId="400FBA61" w14:textId="0C9F85A3" w:rsidR="00DB61A5" w:rsidRDefault="008A624A" w:rsidP="00DB61A5">
      <w:pPr>
        <w:pStyle w:val="NoSpacing"/>
        <w:rPr>
          <w:sz w:val="24"/>
          <w:szCs w:val="24"/>
        </w:rPr>
      </w:pPr>
      <w:r>
        <w:rPr>
          <w:b/>
          <w:color w:val="538135" w:themeColor="accent6" w:themeShade="BF"/>
          <w:sz w:val="28"/>
          <w:szCs w:val="28"/>
        </w:rPr>
        <w:t>8</w:t>
      </w:r>
      <w:r w:rsidR="00DB61A5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="00DB61A5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="00DB61A5">
        <w:rPr>
          <w:b/>
          <w:color w:val="538135" w:themeColor="accent6" w:themeShade="BF"/>
          <w:sz w:val="24"/>
          <w:szCs w:val="24"/>
        </w:rPr>
        <w:t xml:space="preserve">April </w:t>
      </w:r>
      <w:r>
        <w:rPr>
          <w:b/>
          <w:color w:val="538135" w:themeColor="accent6" w:themeShade="BF"/>
          <w:sz w:val="24"/>
          <w:szCs w:val="24"/>
        </w:rPr>
        <w:t>11</w:t>
      </w:r>
      <w:r w:rsidR="00DB61A5">
        <w:rPr>
          <w:b/>
          <w:color w:val="538135" w:themeColor="accent6" w:themeShade="BF"/>
          <w:sz w:val="24"/>
          <w:szCs w:val="24"/>
        </w:rPr>
        <w:t>:</w:t>
      </w:r>
      <w:r>
        <w:rPr>
          <w:b/>
          <w:color w:val="538135" w:themeColor="accent6" w:themeShade="BF"/>
          <w:sz w:val="24"/>
          <w:szCs w:val="24"/>
        </w:rPr>
        <w:t>15</w:t>
      </w:r>
      <w:r w:rsidR="00DB61A5">
        <w:rPr>
          <w:b/>
          <w:color w:val="538135" w:themeColor="accent6" w:themeShade="BF"/>
          <w:sz w:val="24"/>
          <w:szCs w:val="24"/>
        </w:rPr>
        <w:t xml:space="preserve">pm to </w:t>
      </w:r>
      <w:r>
        <w:rPr>
          <w:b/>
          <w:color w:val="538135" w:themeColor="accent6" w:themeShade="BF"/>
          <w:sz w:val="24"/>
          <w:szCs w:val="24"/>
        </w:rPr>
        <w:t>1</w:t>
      </w:r>
      <w:r w:rsidR="00DB61A5">
        <w:rPr>
          <w:b/>
          <w:color w:val="538135" w:themeColor="accent6" w:themeShade="BF"/>
          <w:sz w:val="24"/>
          <w:szCs w:val="24"/>
        </w:rPr>
        <w:t>:</w:t>
      </w:r>
      <w:r>
        <w:rPr>
          <w:b/>
          <w:color w:val="538135" w:themeColor="accent6" w:themeShade="BF"/>
          <w:sz w:val="24"/>
          <w:szCs w:val="24"/>
        </w:rPr>
        <w:t>00</w:t>
      </w:r>
      <w:r w:rsidR="00DB61A5">
        <w:rPr>
          <w:b/>
          <w:color w:val="538135" w:themeColor="accent6" w:themeShade="BF"/>
          <w:sz w:val="24"/>
          <w:szCs w:val="24"/>
        </w:rPr>
        <w:t>pm</w:t>
      </w:r>
      <w:r w:rsidR="00DB61A5">
        <w:rPr>
          <w:color w:val="538135" w:themeColor="accent6" w:themeShade="BF"/>
          <w:sz w:val="24"/>
          <w:szCs w:val="24"/>
        </w:rPr>
        <w:t xml:space="preserve">                                                                         </w:t>
      </w:r>
      <w:r w:rsidR="00DB61A5">
        <w:rPr>
          <w:color w:val="538135" w:themeColor="accent6" w:themeShade="BF"/>
          <w:sz w:val="24"/>
          <w:szCs w:val="24"/>
        </w:rPr>
        <w:tab/>
      </w:r>
      <w:r w:rsidR="00DB61A5">
        <w:rPr>
          <w:color w:val="538135" w:themeColor="accent6" w:themeShade="BF"/>
          <w:sz w:val="24"/>
          <w:szCs w:val="24"/>
        </w:rPr>
        <w:tab/>
      </w:r>
      <w:r w:rsidR="00DB61A5">
        <w:rPr>
          <w:b/>
          <w:bCs/>
          <w:color w:val="538135" w:themeColor="accent6" w:themeShade="BF"/>
          <w:sz w:val="24"/>
          <w:szCs w:val="24"/>
        </w:rPr>
        <w:t>Venue</w:t>
      </w:r>
      <w:r w:rsidR="00DB61A5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DB61A5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DB61A5">
        <w:rPr>
          <w:b/>
          <w:bCs/>
          <w:color w:val="538135" w:themeColor="accent6" w:themeShade="BF"/>
        </w:rPr>
        <w:t>New Seminar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25655C" w14:paraId="3985558B" w14:textId="77777777" w:rsidTr="001B5FA5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66DE38C" w14:textId="482F238B" w:rsidR="0025655C" w:rsidRDefault="0025655C" w:rsidP="0025655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F3033" w14:textId="2512CAB6" w:rsidR="000C055C" w:rsidRDefault="000C055C" w:rsidP="000C055C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Mr. CSN Prasad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31A8F32A" w14:textId="77777777" w:rsidR="0025655C" w:rsidRDefault="0025655C" w:rsidP="0025655C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25655C" w14:paraId="37901353" w14:textId="77777777" w:rsidTr="001B5FA5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761C300E" w14:textId="54336E27" w:rsidR="0025655C" w:rsidRDefault="0025655C" w:rsidP="0025655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C86D1" w14:textId="6462A183" w:rsidR="0025655C" w:rsidRDefault="00F55D2F" w:rsidP="0025655C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s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rijit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ajumdar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087CD1FA" w14:textId="77777777" w:rsidR="0025655C" w:rsidRDefault="0025655C" w:rsidP="0025655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25655C" w14:paraId="6142641D" w14:textId="77777777" w:rsidTr="0025655C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4B2F93AE" w14:textId="50906ABF" w:rsidR="0025655C" w:rsidRDefault="0025655C" w:rsidP="0025655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16069" w14:textId="5B03467B" w:rsidR="0025655C" w:rsidRDefault="0025655C" w:rsidP="0025655C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161C930F" w14:textId="1BFC4232" w:rsidR="0025655C" w:rsidRDefault="00121072" w:rsidP="0025655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</w:t>
            </w:r>
            <w:r w:rsidR="008A624A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.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="008A624A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-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.45</w:t>
            </w:r>
          </w:p>
        </w:tc>
      </w:tr>
      <w:tr w:rsidR="0025655C" w14:paraId="7D8C6215" w14:textId="77777777" w:rsidTr="001B5FA5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4B07992E" w14:textId="77777777" w:rsidR="0025655C" w:rsidRDefault="0025655C" w:rsidP="0025655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25655C" w14:paraId="0B857566" w14:textId="77777777" w:rsidTr="001B5FA5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0D9BC0CF" w14:textId="44E650E9" w:rsidR="0025655C" w:rsidRPr="00215871" w:rsidRDefault="0025655C" w:rsidP="0025655C">
            <w:pPr>
              <w:pStyle w:val="NoSpacing"/>
              <w:jc w:val="center"/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J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ineetha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07E5F" w14:textId="354FBD59" w:rsidR="0025655C" w:rsidRDefault="0025655C" w:rsidP="0025655C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the advancement of Digital India initiative and it’s progr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43CCCB0" w14:textId="3D351C4A" w:rsidR="0025655C" w:rsidRDefault="00950EB7" w:rsidP="0025655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</w:t>
            </w:r>
            <w:r w:rsidR="0025655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="0025655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</w:t>
            </w:r>
            <w:r w:rsidR="0025655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25655C" w14:paraId="5F356D07" w14:textId="77777777" w:rsidTr="001B5FA5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9F58E64" w14:textId="03BF4633" w:rsidR="0025655C" w:rsidRDefault="0025655C" w:rsidP="0025655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Rashmi Sinha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45EFA" w14:textId="7ABDFC25" w:rsidR="0025655C" w:rsidRDefault="0025655C" w:rsidP="0025655C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Modern day research in NLU for Sanskrit: A private sector perspective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319C960E" w14:textId="5459C21D" w:rsidR="0025655C" w:rsidRDefault="00212323" w:rsidP="0025655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.00</w:t>
            </w:r>
            <w:r w:rsidR="0025655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</w:t>
            </w:r>
            <w:r w:rsidR="0025655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25655C" w14:paraId="4ED91BFF" w14:textId="77777777" w:rsidTr="001B5FA5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FA48C7F" w14:textId="5A5F6009" w:rsidR="0025655C" w:rsidRDefault="0025655C" w:rsidP="0025655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desh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Raut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EADA5" w14:textId="3E5F245C" w:rsidR="0025655C" w:rsidRDefault="0025655C" w:rsidP="0025655C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On using Sanskrit for developing next generation Operating system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76484DAF" w14:textId="3DC977E9" w:rsidR="0025655C" w:rsidRDefault="00212323" w:rsidP="0025655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</w:t>
            </w:r>
            <w:r w:rsidR="0025655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="0025655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</w:t>
            </w:r>
            <w:r w:rsidR="0025655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7C2626" w14:paraId="3B6C7073" w14:textId="77777777" w:rsidTr="001B5FA5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1B86C54B" w14:textId="38A980C4" w:rsidR="007C2626" w:rsidRDefault="007C2626" w:rsidP="007C262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mol Adarsh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B8F36" w14:textId="59BDBBAA" w:rsidR="007C2626" w:rsidRDefault="007C2626" w:rsidP="007C2626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 and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and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AI-consciousness: A stud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19C1D09A" w14:textId="5E22B34C" w:rsidR="007C2626" w:rsidRDefault="007C2626" w:rsidP="007C262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:30-12:45</w:t>
            </w:r>
          </w:p>
        </w:tc>
      </w:tr>
      <w:tr w:rsidR="00B854B2" w14:paraId="637C55A9" w14:textId="77777777" w:rsidTr="001B5FA5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dotDotDash" w:sz="12" w:space="0" w:color="000000" w:themeColor="text1"/>
              <w:right w:val="single" w:sz="4" w:space="0" w:color="auto"/>
            </w:tcBorders>
            <w:hideMark/>
          </w:tcPr>
          <w:p w14:paraId="51BA52D4" w14:textId="368674F1" w:rsidR="00B854B2" w:rsidRDefault="00B854B2" w:rsidP="00B854B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vikant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Gauta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single" w:sz="4" w:space="0" w:color="auto"/>
            </w:tcBorders>
          </w:tcPr>
          <w:p w14:paraId="7408621C" w14:textId="08148A2C" w:rsidR="00B854B2" w:rsidRDefault="00B854B2" w:rsidP="00B854B2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study on audio analysis tools for Indian music sentiment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dotDotDash" w:sz="12" w:space="0" w:color="000000" w:themeColor="text1"/>
            </w:tcBorders>
            <w:hideMark/>
          </w:tcPr>
          <w:p w14:paraId="00A8B6E0" w14:textId="27C8EAC3" w:rsidR="00B854B2" w:rsidRDefault="00B854B2" w:rsidP="00B854B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:45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-1.00</w:t>
            </w:r>
          </w:p>
        </w:tc>
      </w:tr>
    </w:tbl>
    <w:p w14:paraId="33EF2DA1" w14:textId="77777777" w:rsidR="00DB61A5" w:rsidRDefault="00DB61A5" w:rsidP="00DB61A5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79B65ABE" w14:textId="77777777" w:rsidR="00DB61A5" w:rsidRPr="00E05802" w:rsidRDefault="00DB61A5" w:rsidP="00DB61A5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472CF8AC" w14:textId="77777777" w:rsidR="00DB61A5" w:rsidRPr="00DF263C" w:rsidRDefault="00DB61A5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</w:p>
    <w:sectPr w:rsidR="00DB61A5" w:rsidRPr="00DF263C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kwqQUABWieoywAAAA="/>
  </w:docVars>
  <w:rsids>
    <w:rsidRoot w:val="00C24197"/>
    <w:rsid w:val="00002B4D"/>
    <w:rsid w:val="00003782"/>
    <w:rsid w:val="00004BCD"/>
    <w:rsid w:val="00012F0F"/>
    <w:rsid w:val="00013506"/>
    <w:rsid w:val="000633EA"/>
    <w:rsid w:val="0006785D"/>
    <w:rsid w:val="000B17CF"/>
    <w:rsid w:val="000B23A5"/>
    <w:rsid w:val="000C055C"/>
    <w:rsid w:val="000F5662"/>
    <w:rsid w:val="00121072"/>
    <w:rsid w:val="00136C1E"/>
    <w:rsid w:val="00140A0C"/>
    <w:rsid w:val="00163248"/>
    <w:rsid w:val="001D2DC6"/>
    <w:rsid w:val="00212323"/>
    <w:rsid w:val="00215871"/>
    <w:rsid w:val="00226F4C"/>
    <w:rsid w:val="00245D76"/>
    <w:rsid w:val="0024660B"/>
    <w:rsid w:val="00252C2D"/>
    <w:rsid w:val="0025655C"/>
    <w:rsid w:val="002A7D1A"/>
    <w:rsid w:val="002D5367"/>
    <w:rsid w:val="003B652A"/>
    <w:rsid w:val="003B795C"/>
    <w:rsid w:val="003C7B53"/>
    <w:rsid w:val="004638B2"/>
    <w:rsid w:val="00480CA0"/>
    <w:rsid w:val="004B7661"/>
    <w:rsid w:val="004E0DAA"/>
    <w:rsid w:val="00504BAD"/>
    <w:rsid w:val="00521353"/>
    <w:rsid w:val="00554304"/>
    <w:rsid w:val="00575639"/>
    <w:rsid w:val="00586CF6"/>
    <w:rsid w:val="005A29AA"/>
    <w:rsid w:val="005E0425"/>
    <w:rsid w:val="0060489A"/>
    <w:rsid w:val="00617A03"/>
    <w:rsid w:val="006239C9"/>
    <w:rsid w:val="0063048F"/>
    <w:rsid w:val="0064055C"/>
    <w:rsid w:val="006738D6"/>
    <w:rsid w:val="006D57FD"/>
    <w:rsid w:val="006E52A4"/>
    <w:rsid w:val="006F33C5"/>
    <w:rsid w:val="007077E9"/>
    <w:rsid w:val="0071617E"/>
    <w:rsid w:val="00770A7D"/>
    <w:rsid w:val="00785D32"/>
    <w:rsid w:val="007A36F3"/>
    <w:rsid w:val="007C2626"/>
    <w:rsid w:val="007D4021"/>
    <w:rsid w:val="007E0568"/>
    <w:rsid w:val="007F55B7"/>
    <w:rsid w:val="00810B22"/>
    <w:rsid w:val="0083265C"/>
    <w:rsid w:val="0084149A"/>
    <w:rsid w:val="00883C59"/>
    <w:rsid w:val="00893165"/>
    <w:rsid w:val="008A1941"/>
    <w:rsid w:val="008A624A"/>
    <w:rsid w:val="00913661"/>
    <w:rsid w:val="00950EB7"/>
    <w:rsid w:val="00963188"/>
    <w:rsid w:val="0096730D"/>
    <w:rsid w:val="00981CCC"/>
    <w:rsid w:val="009A2655"/>
    <w:rsid w:val="00A23053"/>
    <w:rsid w:val="00A71E03"/>
    <w:rsid w:val="00AD2855"/>
    <w:rsid w:val="00B47305"/>
    <w:rsid w:val="00B537FD"/>
    <w:rsid w:val="00B56C7E"/>
    <w:rsid w:val="00B56D61"/>
    <w:rsid w:val="00B854B2"/>
    <w:rsid w:val="00B9207B"/>
    <w:rsid w:val="00C2206C"/>
    <w:rsid w:val="00C24197"/>
    <w:rsid w:val="00C33E76"/>
    <w:rsid w:val="00C55421"/>
    <w:rsid w:val="00C9167D"/>
    <w:rsid w:val="00CB363D"/>
    <w:rsid w:val="00CB4252"/>
    <w:rsid w:val="00CE4EAA"/>
    <w:rsid w:val="00D22F7B"/>
    <w:rsid w:val="00D24BEA"/>
    <w:rsid w:val="00DB61A5"/>
    <w:rsid w:val="00DE3FA8"/>
    <w:rsid w:val="00DF2050"/>
    <w:rsid w:val="00DF263C"/>
    <w:rsid w:val="00DF6925"/>
    <w:rsid w:val="00E36A2C"/>
    <w:rsid w:val="00E94CD0"/>
    <w:rsid w:val="00F55D2F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9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45</cp:revision>
  <dcterms:created xsi:type="dcterms:W3CDTF">2022-04-03T13:46:00Z</dcterms:created>
  <dcterms:modified xsi:type="dcterms:W3CDTF">2022-04-05T21:12:00Z</dcterms:modified>
</cp:coreProperties>
</file>